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79D3" w:rsidRDefault="00903978">
      <w:r>
        <w:t xml:space="preserve">The process of calculating statistical procedure </w:t>
      </w:r>
    </w:p>
    <w:p w:rsidR="00903978" w:rsidRDefault="00903978">
      <w:bookmarkStart w:id="0" w:name="_GoBack"/>
      <w:bookmarkEnd w:id="0"/>
    </w:p>
    <w:p w:rsidR="007979D3" w:rsidRDefault="00903978">
      <w:r>
        <w:t>Features of the elite homework-doer system</w:t>
      </w:r>
    </w:p>
    <w:p w:rsidR="007979D3" w:rsidRDefault="007979D3"/>
    <w:p w:rsidR="007979D3" w:rsidRDefault="00903978">
      <w:r>
        <w:t>There are 3 accounts</w:t>
      </w:r>
    </w:p>
    <w:p w:rsidR="007979D3" w:rsidRDefault="007979D3"/>
    <w:p w:rsidR="007979D3" w:rsidRDefault="00903978">
      <w:r>
        <w:t>1) Clients account -done</w:t>
      </w:r>
    </w:p>
    <w:p w:rsidR="007979D3" w:rsidRDefault="00903978">
      <w:r>
        <w:t>2) Writers account -</w:t>
      </w:r>
      <w:proofErr w:type="spellStart"/>
      <w:r>
        <w:t>donep</w:t>
      </w:r>
      <w:proofErr w:type="spellEnd"/>
    </w:p>
    <w:p w:rsidR="007979D3" w:rsidRDefault="00903978">
      <w:r>
        <w:t>3) Admin/Support account -done</w:t>
      </w:r>
    </w:p>
    <w:p w:rsidR="007979D3" w:rsidRDefault="007979D3"/>
    <w:p w:rsidR="007979D3" w:rsidRDefault="00903978">
      <w:r>
        <w:t>Privileges on Client side.</w:t>
      </w:r>
    </w:p>
    <w:p w:rsidR="007979D3" w:rsidRDefault="007979D3"/>
    <w:p w:rsidR="007979D3" w:rsidRDefault="00903978">
      <w:r>
        <w:t xml:space="preserve">1) Select </w:t>
      </w:r>
      <w:proofErr w:type="gramStart"/>
      <w:r>
        <w:t>country  -</w:t>
      </w:r>
      <w:proofErr w:type="gramEnd"/>
      <w:r>
        <w:t xml:space="preserve"> done </w:t>
      </w:r>
    </w:p>
    <w:p w:rsidR="007979D3" w:rsidRDefault="00903978">
      <w:r>
        <w:t>2) Select assignment level - done</w:t>
      </w:r>
    </w:p>
    <w:p w:rsidR="007979D3" w:rsidRDefault="00903978">
      <w:r>
        <w:t>3) Select type of assignment - done</w:t>
      </w:r>
    </w:p>
    <w:p w:rsidR="007979D3" w:rsidRDefault="00903978">
      <w:r>
        <w:t xml:space="preserve">4) Upload files – done </w:t>
      </w:r>
    </w:p>
    <w:p w:rsidR="007979D3" w:rsidRDefault="00903978">
      <w:r>
        <w:t>5)</w:t>
      </w:r>
      <w:r>
        <w:rPr>
          <w:color w:val="ED1C24"/>
        </w:rPr>
        <w:t xml:space="preserve"> Information section</w:t>
      </w:r>
      <w:r>
        <w:t xml:space="preserve"> </w:t>
      </w:r>
      <w:proofErr w:type="gramStart"/>
      <w:r>
        <w:t>*  -</w:t>
      </w:r>
      <w:proofErr w:type="gramEnd"/>
      <w:r>
        <w:t xml:space="preserve"> done </w:t>
      </w:r>
    </w:p>
    <w:p w:rsidR="007979D3" w:rsidRDefault="00903978">
      <w:r>
        <w:t xml:space="preserve">6) Can have a live chat with </w:t>
      </w:r>
      <w:proofErr w:type="spellStart"/>
      <w:r>
        <w:t>suport</w:t>
      </w:r>
      <w:proofErr w:type="spellEnd"/>
      <w:r>
        <w:t xml:space="preserve"> – almost there</w:t>
      </w:r>
    </w:p>
    <w:p w:rsidR="007979D3" w:rsidRDefault="00903978">
      <w:r>
        <w:t xml:space="preserve">7) </w:t>
      </w:r>
      <w:r>
        <w:rPr>
          <w:color w:val="ED1C24"/>
        </w:rPr>
        <w:t>Process payment within the chat</w:t>
      </w:r>
      <w:r>
        <w:t xml:space="preserve"> </w:t>
      </w:r>
      <w:proofErr w:type="gramStart"/>
      <w:r>
        <w:t>*  -</w:t>
      </w:r>
      <w:proofErr w:type="gramEnd"/>
      <w:r>
        <w:t xml:space="preserve"> done</w:t>
      </w:r>
    </w:p>
    <w:p w:rsidR="007979D3" w:rsidRDefault="00903978">
      <w:r>
        <w:t>8) View files uploaded by both support &amp; writers - done</w:t>
      </w:r>
    </w:p>
    <w:p w:rsidR="007979D3" w:rsidRDefault="00903978">
      <w:r>
        <w:t xml:space="preserve">9) </w:t>
      </w:r>
      <w:r>
        <w:rPr>
          <w:color w:val="ED1C24"/>
        </w:rPr>
        <w:t>Approve</w:t>
      </w:r>
      <w:r>
        <w:rPr>
          <w:color w:val="ED1C24"/>
        </w:rPr>
        <w:t xml:space="preserve"> orders once completed.</w:t>
      </w:r>
      <w:r>
        <w:t xml:space="preserve"> </w:t>
      </w:r>
      <w:proofErr w:type="gramStart"/>
      <w:r>
        <w:t>*  -</w:t>
      </w:r>
      <w:proofErr w:type="gramEnd"/>
      <w:r>
        <w:t xml:space="preserve"> done</w:t>
      </w:r>
    </w:p>
    <w:p w:rsidR="007979D3" w:rsidRDefault="00903978">
      <w:r>
        <w:t>10) Return an order for revision - done</w:t>
      </w:r>
    </w:p>
    <w:p w:rsidR="007979D3" w:rsidRDefault="00903978">
      <w:r>
        <w:t>11) Not edit deadlines - done</w:t>
      </w:r>
    </w:p>
    <w:p w:rsidR="007979D3" w:rsidRDefault="00903978">
      <w:r>
        <w:t>12) Not edit info already submitted - done</w:t>
      </w:r>
    </w:p>
    <w:p w:rsidR="007979D3" w:rsidRDefault="00903978">
      <w:r>
        <w:t>13) Not delete files - done</w:t>
      </w:r>
    </w:p>
    <w:p w:rsidR="007979D3" w:rsidRDefault="007979D3"/>
    <w:p w:rsidR="007979D3" w:rsidRDefault="00903978">
      <w:proofErr w:type="gramStart"/>
      <w:r>
        <w:t>Writers</w:t>
      </w:r>
      <w:proofErr w:type="gramEnd"/>
      <w:r>
        <w:t xml:space="preserve"> privileges</w:t>
      </w:r>
    </w:p>
    <w:p w:rsidR="007979D3" w:rsidRDefault="007979D3"/>
    <w:p w:rsidR="007979D3" w:rsidRDefault="00903978">
      <w:r>
        <w:t>1) Receive notifications on orders assigned to them - done</w:t>
      </w:r>
    </w:p>
    <w:p w:rsidR="007979D3" w:rsidRDefault="00903978">
      <w:r>
        <w:t>2</w:t>
      </w:r>
      <w:r>
        <w:t>) View and download uploaded files by client/support - done</w:t>
      </w:r>
    </w:p>
    <w:p w:rsidR="007979D3" w:rsidRDefault="00903978">
      <w:r>
        <w:t>3) Chat with support</w:t>
      </w:r>
    </w:p>
    <w:p w:rsidR="007979D3" w:rsidRDefault="00903978">
      <w:r>
        <w:t>4) Upload files of completed work</w:t>
      </w:r>
    </w:p>
    <w:p w:rsidR="007979D3" w:rsidRDefault="00903978">
      <w:r>
        <w:t>5) Mark work as completed</w:t>
      </w:r>
    </w:p>
    <w:p w:rsidR="007979D3" w:rsidRDefault="00903978">
      <w:r>
        <w:t xml:space="preserve">6) </w:t>
      </w:r>
      <w:r>
        <w:rPr>
          <w:color w:val="ED1C24"/>
        </w:rPr>
        <w:t>Can request for payment</w:t>
      </w:r>
      <w:r>
        <w:t xml:space="preserve"> * </w:t>
      </w:r>
    </w:p>
    <w:p w:rsidR="007979D3" w:rsidRDefault="00903978">
      <w:r>
        <w:t>7) Can view orders in public and place bids on them</w:t>
      </w:r>
    </w:p>
    <w:p w:rsidR="007979D3" w:rsidRDefault="00903978">
      <w:r>
        <w:t>8) Cannot delete, edit files</w:t>
      </w:r>
    </w:p>
    <w:p w:rsidR="007979D3" w:rsidRDefault="00903978">
      <w:r>
        <w:t xml:space="preserve">9) </w:t>
      </w:r>
      <w:r>
        <w:t>Cannot view payment details by client.</w:t>
      </w:r>
    </w:p>
    <w:p w:rsidR="007979D3" w:rsidRDefault="007979D3"/>
    <w:p w:rsidR="007979D3" w:rsidRDefault="00903978">
      <w:r>
        <w:t>Support/Admin Privileges</w:t>
      </w:r>
    </w:p>
    <w:p w:rsidR="007979D3" w:rsidRDefault="007979D3"/>
    <w:p w:rsidR="007979D3" w:rsidRDefault="00903978">
      <w:r>
        <w:t>1) Able to chat with client</w:t>
      </w:r>
    </w:p>
    <w:p w:rsidR="007979D3" w:rsidRDefault="00903978">
      <w:r>
        <w:t>2) View all details about client</w:t>
      </w:r>
    </w:p>
    <w:p w:rsidR="007979D3" w:rsidRDefault="00903978">
      <w:r>
        <w:t xml:space="preserve">3) </w:t>
      </w:r>
      <w:r>
        <w:rPr>
          <w:color w:val="ED1C24"/>
        </w:rPr>
        <w:t xml:space="preserve">Issue a quote for payment </w:t>
      </w:r>
      <w:r>
        <w:t>*</w:t>
      </w:r>
    </w:p>
    <w:p w:rsidR="007979D3" w:rsidRDefault="00903978">
      <w:r>
        <w:t>4) Upload files in the system</w:t>
      </w:r>
    </w:p>
    <w:p w:rsidR="007979D3" w:rsidRDefault="00903978">
      <w:r>
        <w:t xml:space="preserve">5) </w:t>
      </w:r>
      <w:proofErr w:type="gramStart"/>
      <w:r>
        <w:t>edit</w:t>
      </w:r>
      <w:proofErr w:type="gramEnd"/>
      <w:r>
        <w:t xml:space="preserve"> and delete files in the system</w:t>
      </w:r>
    </w:p>
    <w:p w:rsidR="007979D3" w:rsidRDefault="00903978">
      <w:r>
        <w:t xml:space="preserve">6) </w:t>
      </w:r>
      <w:proofErr w:type="gramStart"/>
      <w:r>
        <w:t>adjust</w:t>
      </w:r>
      <w:proofErr w:type="gramEnd"/>
      <w:r>
        <w:t xml:space="preserve"> deadlines on client</w:t>
      </w:r>
      <w:r>
        <w:t>/writer</w:t>
      </w:r>
    </w:p>
    <w:p w:rsidR="007979D3" w:rsidRDefault="00903978">
      <w:r>
        <w:t xml:space="preserve">7) </w:t>
      </w:r>
      <w:proofErr w:type="gramStart"/>
      <w:r>
        <w:t>approve</w:t>
      </w:r>
      <w:proofErr w:type="gramEnd"/>
      <w:r>
        <w:t xml:space="preserve"> order</w:t>
      </w:r>
    </w:p>
    <w:p w:rsidR="007979D3" w:rsidRDefault="00903978">
      <w:r>
        <w:t xml:space="preserve">8) </w:t>
      </w:r>
      <w:proofErr w:type="gramStart"/>
      <w:r>
        <w:t>return</w:t>
      </w:r>
      <w:proofErr w:type="gramEnd"/>
      <w:r>
        <w:t xml:space="preserve"> order for revision</w:t>
      </w:r>
    </w:p>
    <w:p w:rsidR="007979D3" w:rsidRDefault="00903978">
      <w:r>
        <w:t xml:space="preserve">9) </w:t>
      </w:r>
      <w:proofErr w:type="gramStart"/>
      <w:r>
        <w:t>chat</w:t>
      </w:r>
      <w:proofErr w:type="gramEnd"/>
      <w:r>
        <w:t xml:space="preserve"> with both</w:t>
      </w:r>
    </w:p>
    <w:p w:rsidR="007979D3" w:rsidRDefault="00903978">
      <w:r>
        <w:t xml:space="preserve">10) </w:t>
      </w:r>
      <w:proofErr w:type="gramStart"/>
      <w:r>
        <w:rPr>
          <w:color w:val="ED1C24"/>
        </w:rPr>
        <w:t>assign</w:t>
      </w:r>
      <w:proofErr w:type="gramEnd"/>
      <w:r>
        <w:rPr>
          <w:color w:val="ED1C24"/>
        </w:rPr>
        <w:t xml:space="preserve"> an order</w:t>
      </w:r>
      <w:r>
        <w:t xml:space="preserve">  * </w:t>
      </w:r>
    </w:p>
    <w:p w:rsidR="007979D3" w:rsidRDefault="00903978">
      <w:r>
        <w:t xml:space="preserve">11) </w:t>
      </w:r>
      <w:proofErr w:type="gramStart"/>
      <w:r>
        <w:rPr>
          <w:color w:val="ED1C24"/>
        </w:rPr>
        <w:t>get</w:t>
      </w:r>
      <w:proofErr w:type="gramEnd"/>
      <w:r>
        <w:rPr>
          <w:color w:val="ED1C24"/>
        </w:rPr>
        <w:t xml:space="preserve"> notifications</w:t>
      </w:r>
      <w:r>
        <w:t xml:space="preserve"> * </w:t>
      </w:r>
    </w:p>
    <w:sectPr w:rsidR="007979D3">
      <w:pgSz w:w="11906" w:h="16838"/>
      <w:pgMar w:top="1134" w:right="1134" w:bottom="1134" w:left="1134" w:header="0" w:footer="0" w:gutter="0"/>
      <w:cols w:space="720"/>
      <w:formProt w:val="0"/>
      <w:docGrid w:linePitch="600" w:charSpace="3276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MLA0MjS2MDU0NDNV0lEKTi0uzszPAykwrAUAzJi5riwAAAA="/>
  </w:docVars>
  <w:rsids>
    <w:rsidRoot w:val="007979D3"/>
    <w:rsid w:val="007979D3"/>
    <w:rsid w:val="00903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501CF73-4501-4ECB-842C-A050B7145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US" w:eastAsia="zh-CN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ochieng</dc:creator>
  <dc:description/>
  <cp:lastModifiedBy>paul ochieng</cp:lastModifiedBy>
  <cp:revision>2</cp:revision>
  <dcterms:created xsi:type="dcterms:W3CDTF">2020-08-07T13:37:00Z</dcterms:created>
  <dcterms:modified xsi:type="dcterms:W3CDTF">2020-08-07T13:37:00Z</dcterms:modified>
  <dc:language>en-US</dc:language>
</cp:coreProperties>
</file>